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GvdeMetni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242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466"/>
        <w:gridCol w:w="975"/>
        <w:gridCol w:w="21"/>
        <w:gridCol w:w="591"/>
        <w:gridCol w:w="555"/>
        <w:gridCol w:w="385"/>
        <w:gridCol w:w="591"/>
        <w:gridCol w:w="125"/>
        <w:gridCol w:w="107"/>
        <w:gridCol w:w="555"/>
        <w:gridCol w:w="59"/>
        <w:gridCol w:w="6"/>
        <w:gridCol w:w="142"/>
        <w:gridCol w:w="123"/>
        <w:gridCol w:w="301"/>
        <w:gridCol w:w="32"/>
        <w:gridCol w:w="251"/>
        <w:gridCol w:w="284"/>
        <w:gridCol w:w="127"/>
        <w:gridCol w:w="581"/>
        <w:gridCol w:w="312"/>
        <w:gridCol w:w="397"/>
        <w:gridCol w:w="35"/>
        <w:gridCol w:w="663"/>
        <w:gridCol w:w="1970"/>
      </w:tblGrid>
      <w:tr w:rsidR="0006621A" w:rsidRPr="005A29FF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06621A" w:rsidRPr="0040357B" w:rsidRDefault="00C65F93" w:rsidP="00E514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635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E51450">
        <w:trPr>
          <w:gridAfter w:val="1"/>
          <w:wAfter w:w="1970" w:type="dxa"/>
        </w:trPr>
        <w:tc>
          <w:tcPr>
            <w:tcW w:w="10456" w:type="dxa"/>
            <w:gridSpan w:val="29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FC4198" w:rsidRPr="00666B72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Dersi Açan </w:t>
            </w:r>
            <w:r w:rsidR="00570CA1"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Fakülte </w:t>
            </w:r>
            <w:r w:rsidR="00200A9E"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/YO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FC4198" w:rsidRPr="00666B72" w:rsidRDefault="00BE3889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Meslek Yüksekokulu 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BE3889" w:rsidRPr="00CD6A9D" w:rsidRDefault="00BE3889" w:rsidP="00BE3889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E804EF" w:rsidRPr="00666B72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666B72" w:rsidTr="00E51450">
        <w:trPr>
          <w:gridAfter w:val="1"/>
          <w:wAfter w:w="1970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804EF" w:rsidRPr="00666B72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4947" w:type="dxa"/>
            <w:gridSpan w:val="13"/>
            <w:shd w:val="clear" w:color="auto" w:fill="auto"/>
          </w:tcPr>
          <w:p w:rsidR="00E804EF" w:rsidRPr="00666B72" w:rsidRDefault="00BE3889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şçılık Programı</w:t>
            </w:r>
          </w:p>
        </w:tc>
        <w:tc>
          <w:tcPr>
            <w:tcW w:w="3868" w:type="dxa"/>
            <w:gridSpan w:val="15"/>
            <w:shd w:val="clear" w:color="auto" w:fill="auto"/>
          </w:tcPr>
          <w:p w:rsidR="00E804EF" w:rsidRPr="00666B72" w:rsidRDefault="00AB1947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E804EF" w:rsidRPr="00666B72" w:rsidTr="00E51450">
        <w:trPr>
          <w:gridAfter w:val="1"/>
          <w:wAfter w:w="1970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666B72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947" w:type="dxa"/>
            <w:gridSpan w:val="13"/>
            <w:shd w:val="clear" w:color="auto" w:fill="auto"/>
          </w:tcPr>
          <w:p w:rsidR="00E804EF" w:rsidRPr="00666B72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868" w:type="dxa"/>
            <w:gridSpan w:val="15"/>
            <w:shd w:val="clear" w:color="auto" w:fill="auto"/>
          </w:tcPr>
          <w:p w:rsidR="00E804EF" w:rsidRPr="00666B72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666B72" w:rsidTr="00E51450">
        <w:trPr>
          <w:gridAfter w:val="1"/>
          <w:wAfter w:w="1970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666B72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</w:p>
        </w:tc>
        <w:tc>
          <w:tcPr>
            <w:tcW w:w="4947" w:type="dxa"/>
            <w:gridSpan w:val="13"/>
            <w:shd w:val="clear" w:color="auto" w:fill="auto"/>
          </w:tcPr>
          <w:p w:rsidR="00E804EF" w:rsidRPr="00666B72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868" w:type="dxa"/>
            <w:gridSpan w:val="15"/>
            <w:shd w:val="clear" w:color="auto" w:fill="auto"/>
          </w:tcPr>
          <w:p w:rsidR="00E804EF" w:rsidRPr="00666B72" w:rsidRDefault="00E804EF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BE3889" w:rsidP="0053552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SC-108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BE3889" w:rsidP="00E9241F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Gı</w:t>
            </w:r>
            <w:r w:rsidR="00E9241F" w:rsidRPr="00666B72">
              <w:rPr>
                <w:i/>
                <w:color w:val="262626"/>
                <w:sz w:val="20"/>
                <w:szCs w:val="20"/>
                <w:lang w:val="tr-TR"/>
              </w:rPr>
              <w:t>dalar ve Özellikleri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BE3889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Türkçe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2D1E83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Ders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BE3889" w:rsidP="00020EB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Önlisans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72" w:type="dxa"/>
            <w:gridSpan w:val="6"/>
            <w:shd w:val="clear" w:color="auto" w:fill="auto"/>
          </w:tcPr>
          <w:p w:rsidR="00E804EF" w:rsidRPr="00666B72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 w:rsidR="003C7609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552" w:type="dxa"/>
            <w:gridSpan w:val="4"/>
            <w:shd w:val="clear" w:color="auto" w:fill="auto"/>
          </w:tcPr>
          <w:p w:rsidR="00E804EF" w:rsidRPr="00666B72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708" w:type="dxa"/>
            <w:gridSpan w:val="8"/>
            <w:shd w:val="clear" w:color="auto" w:fill="auto"/>
          </w:tcPr>
          <w:p w:rsidR="00E804EF" w:rsidRPr="00666B72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2D1E83"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2983" w:type="dxa"/>
            <w:gridSpan w:val="10"/>
            <w:shd w:val="clear" w:color="auto" w:fill="auto"/>
          </w:tcPr>
          <w:p w:rsidR="00E804EF" w:rsidRPr="00666B72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AKTS</w:t>
            </w:r>
            <w:r w:rsidR="00097353"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 xml:space="preserve"> Kredisi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3C7609" w:rsidP="00F502F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27582B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Harf N</w:t>
            </w:r>
            <w:r w:rsidR="00ED1BAC" w:rsidRPr="00666B72">
              <w:rPr>
                <w:i/>
                <w:color w:val="262626"/>
                <w:sz w:val="20"/>
                <w:szCs w:val="20"/>
                <w:lang w:val="tr-TR"/>
              </w:rPr>
              <w:t>otu</w:t>
            </w:r>
          </w:p>
        </w:tc>
      </w:tr>
      <w:tr w:rsidR="00E804EF" w:rsidRPr="00666B72" w:rsidTr="00E51450">
        <w:trPr>
          <w:gridAfter w:val="1"/>
          <w:wAfter w:w="1970" w:type="dxa"/>
          <w:trHeight w:val="323"/>
        </w:trPr>
        <w:tc>
          <w:tcPr>
            <w:tcW w:w="1641" w:type="dxa"/>
            <w:shd w:val="clear" w:color="auto" w:fill="auto"/>
          </w:tcPr>
          <w:p w:rsidR="00E804EF" w:rsidRPr="00666B72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  <w:lang w:val="tr-TR"/>
              </w:rPr>
            </w:pPr>
            <w:r w:rsidRPr="00666B72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ED1BAC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E804EF" w:rsidRPr="00666B72" w:rsidTr="00E51450">
        <w:trPr>
          <w:gridAfter w:val="1"/>
          <w:wAfter w:w="1970" w:type="dxa"/>
          <w:trHeight w:val="322"/>
        </w:trPr>
        <w:tc>
          <w:tcPr>
            <w:tcW w:w="1641" w:type="dxa"/>
            <w:shd w:val="clear" w:color="auto" w:fill="auto"/>
          </w:tcPr>
          <w:p w:rsidR="00E804EF" w:rsidRPr="00666B72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323D1A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323D1A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E804EF" w:rsidRPr="00666B72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323D1A" w:rsidP="00323D1A">
            <w:pPr>
              <w:jc w:val="both"/>
              <w:rPr>
                <w:i/>
                <w:sz w:val="20"/>
                <w:szCs w:val="20"/>
                <w:lang w:val="tr-TR"/>
              </w:rPr>
            </w:pPr>
            <w:r w:rsidRPr="00666B72">
              <w:rPr>
                <w:i/>
                <w:sz w:val="20"/>
                <w:szCs w:val="20"/>
                <w:lang w:val="tr-TR"/>
              </w:rPr>
              <w:t>Bu dersin amacı,</w:t>
            </w:r>
            <w:r w:rsidR="0031013A">
              <w:rPr>
                <w:i/>
                <w:sz w:val="20"/>
                <w:szCs w:val="20"/>
                <w:lang w:val="tr-TR"/>
              </w:rPr>
              <w:t xml:space="preserve"> gıdaların fiziksel ve kimyasal özelliklerinin anlaşılması ve gıdalarda</w:t>
            </w:r>
            <w:r w:rsidRPr="00666B72">
              <w:rPr>
                <w:i/>
                <w:sz w:val="20"/>
                <w:szCs w:val="20"/>
                <w:lang w:val="tr-TR"/>
              </w:rPr>
              <w:t xml:space="preserve"> hazırlama, pişirme ve saklama esnasında değişikliklere neden olan faktörleri irdelemektir.</w:t>
            </w:r>
          </w:p>
        </w:tc>
      </w:tr>
      <w:tr w:rsidR="00E804EF" w:rsidRPr="00666B72" w:rsidTr="00E51450">
        <w:trPr>
          <w:gridAfter w:val="1"/>
          <w:wAfter w:w="1970" w:type="dxa"/>
          <w:trHeight w:val="70"/>
        </w:trPr>
        <w:tc>
          <w:tcPr>
            <w:tcW w:w="1641" w:type="dxa"/>
            <w:shd w:val="clear" w:color="auto" w:fill="auto"/>
          </w:tcPr>
          <w:p w:rsidR="00E804EF" w:rsidRPr="00666B72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666B72" w:rsidRDefault="0031013A" w:rsidP="004944A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i/>
                <w:color w:val="212121"/>
                <w:sz w:val="20"/>
                <w:szCs w:val="20"/>
                <w:lang w:val="tr-TR" w:eastAsia="en-GB"/>
              </w:rPr>
            </w:pPr>
            <w:r w:rsidRPr="005429E4"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Bu ders, </w:t>
            </w:r>
            <w:r w:rsidR="005429E4" w:rsidRPr="005429E4">
              <w:rPr>
                <w:i/>
                <w:color w:val="212121"/>
                <w:sz w:val="20"/>
                <w:szCs w:val="20"/>
                <w:lang w:val="tr-TR" w:eastAsia="en-GB"/>
              </w:rPr>
              <w:t>gıdaların</w:t>
            </w:r>
            <w:r w:rsidR="00EE6ADF" w:rsidRPr="005429E4"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 fiziksel ve kimyasal özellikleri, gıda</w:t>
            </w:r>
            <w:r w:rsidR="003C3951" w:rsidRPr="005429E4">
              <w:rPr>
                <w:i/>
                <w:color w:val="212121"/>
                <w:sz w:val="20"/>
                <w:szCs w:val="20"/>
                <w:lang w:val="tr-TR" w:eastAsia="en-GB"/>
              </w:rPr>
              <w:t xml:space="preserve"> muhafazası, </w:t>
            </w:r>
            <w:r w:rsidR="00EE6ADF" w:rsidRPr="005429E4">
              <w:rPr>
                <w:i/>
                <w:color w:val="212121"/>
                <w:sz w:val="20"/>
                <w:szCs w:val="20"/>
                <w:lang w:val="tr-TR" w:eastAsia="en-GB"/>
              </w:rPr>
              <w:t>konuları daha detaylı kapsar. Gıdanın hazırlanması, farklı pişirme yöntemleri ve saklama sırasında gıda özelliklerinde meydana gelen değişiklikler üzerinde de durulmaktadır.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 w:val="restart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Başlıca gıda ürünlerinin kimyasal ve fiziksel özelliklerini tanımlar ve karşılaştırır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Gıdaların hazırlanması, pişirilmesi ve muhafazaları sırasında gıdalar</w:t>
            </w:r>
            <w:r w:rsidR="005429E4">
              <w:rPr>
                <w:i/>
                <w:color w:val="000000" w:themeColor="text1"/>
                <w:sz w:val="20"/>
                <w:szCs w:val="20"/>
                <w:lang w:val="tr-TR"/>
              </w:rPr>
              <w:t>da meydana gelen fiziksel ve kim</w:t>
            </w: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yasal reaksiyonları ve bunlarla ilgili terminolojileri tanır</w:t>
            </w:r>
            <w:r w:rsidR="00CB2DAD"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 w:rsidR="005429E4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Hazırlama, pişirme ve saklama sırasında ortaya çıkan başlıca kimyasal ve fiziksel reaksiyonların gıda kalitesi ve raf ömrü ile nasıl ilişkili olduğunu özetler</w:t>
            </w:r>
            <w:r w:rsidR="00CB2DAD"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.</w:t>
            </w: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Gıda bileşenlerindeki değişikliklerin son ürün özellikleri üzerindeki etkilerini anlar.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Yeni ve mo</w:t>
            </w:r>
            <w:r w:rsidR="00514598">
              <w:rPr>
                <w:i/>
                <w:color w:val="000000" w:themeColor="text1"/>
                <w:sz w:val="20"/>
                <w:szCs w:val="20"/>
                <w:lang w:val="tr-TR"/>
              </w:rPr>
              <w:t>difiye edilmiş gıda ürünlerinin kullanımı</w:t>
            </w: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ile ilgili eleştirel düşünme, ekip çalışması ve iletişim becerilerini uygular.</w:t>
            </w:r>
          </w:p>
        </w:tc>
      </w:tr>
      <w:tr w:rsidR="00153F1A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3F1A" w:rsidRPr="00666B72" w:rsidRDefault="00153F1A" w:rsidP="00153F1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153F1A" w:rsidRPr="00666B72" w:rsidRDefault="00153F1A" w:rsidP="00153F1A">
            <w:pPr>
              <w:jc w:val="both"/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Farklı kaynaklardan gıda özellikleri ve işlevleri hakkında bilgi araştırır ve kullanır.</w:t>
            </w:r>
          </w:p>
        </w:tc>
      </w:tr>
      <w:tr w:rsidR="00E804EF" w:rsidRPr="00666B72" w:rsidTr="00E51450">
        <w:trPr>
          <w:gridAfter w:val="1"/>
          <w:wAfter w:w="1970" w:type="dxa"/>
        </w:trPr>
        <w:tc>
          <w:tcPr>
            <w:tcW w:w="10456" w:type="dxa"/>
            <w:gridSpan w:val="29"/>
            <w:shd w:val="clear" w:color="auto" w:fill="BFBFBF"/>
          </w:tcPr>
          <w:p w:rsidR="00E804EF" w:rsidRPr="00666B72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II. </w:t>
            </w:r>
            <w:r w:rsidR="00E804EF" w:rsidRPr="00666B72">
              <w:rPr>
                <w:b/>
                <w:color w:val="1F497D"/>
                <w:sz w:val="20"/>
                <w:szCs w:val="20"/>
                <w:lang w:val="tr-TR"/>
              </w:rPr>
              <w:t>BÖLÜM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 (Fakülte Kurulu Onayı)</w:t>
            </w:r>
          </w:p>
        </w:tc>
      </w:tr>
      <w:tr w:rsidR="004552B3" w:rsidRPr="00666B72" w:rsidTr="00E51450">
        <w:trPr>
          <w:gridAfter w:val="1"/>
          <w:wAfter w:w="1970" w:type="dxa"/>
        </w:trPr>
        <w:tc>
          <w:tcPr>
            <w:tcW w:w="1641" w:type="dxa"/>
            <w:vMerge w:val="restart"/>
            <w:shd w:val="clear" w:color="auto" w:fill="auto"/>
          </w:tcPr>
          <w:p w:rsidR="00CB2DAD" w:rsidRPr="00666B72" w:rsidRDefault="00CB2DAD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CB2DAD" w:rsidRPr="00666B72" w:rsidRDefault="00CB2DAD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CB2DAD" w:rsidRPr="00666B72" w:rsidRDefault="00CB2DAD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879" w:type="dxa"/>
            <w:gridSpan w:val="10"/>
            <w:shd w:val="clear" w:color="auto" w:fill="auto"/>
          </w:tcPr>
          <w:p w:rsidR="00CB2DAD" w:rsidRPr="00666B72" w:rsidRDefault="00CB2DAD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721" w:type="dxa"/>
            <w:gridSpan w:val="3"/>
            <w:shd w:val="clear" w:color="auto" w:fill="auto"/>
          </w:tcPr>
          <w:p w:rsidR="00CB2DAD" w:rsidRPr="00666B72" w:rsidRDefault="00CB2DAD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572" w:type="dxa"/>
            <w:gridSpan w:val="4"/>
            <w:shd w:val="clear" w:color="auto" w:fill="auto"/>
          </w:tcPr>
          <w:p w:rsidR="00CB2DAD" w:rsidRPr="00666B72" w:rsidRDefault="00CB2DAD" w:rsidP="004552B3">
            <w:pPr>
              <w:spacing w:before="20" w:after="20"/>
              <w:ind w:left="-108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567" w:type="dxa"/>
            <w:gridSpan w:val="3"/>
            <w:shd w:val="clear" w:color="auto" w:fill="auto"/>
          </w:tcPr>
          <w:p w:rsidR="00CB2DAD" w:rsidRPr="00666B72" w:rsidRDefault="00CB2DAD" w:rsidP="004552B3">
            <w:pPr>
              <w:spacing w:before="20" w:after="20"/>
              <w:ind w:left="-51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708" w:type="dxa"/>
            <w:gridSpan w:val="2"/>
            <w:shd w:val="clear" w:color="auto" w:fill="auto"/>
          </w:tcPr>
          <w:p w:rsidR="00CB2DAD" w:rsidRPr="00666B72" w:rsidRDefault="00CB2DAD" w:rsidP="004552B3">
            <w:pPr>
              <w:spacing w:before="20" w:after="20"/>
              <w:ind w:left="-24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09" w:type="dxa"/>
            <w:gridSpan w:val="2"/>
            <w:shd w:val="clear" w:color="auto" w:fill="auto"/>
          </w:tcPr>
          <w:p w:rsidR="00CB2DAD" w:rsidRPr="00666B72" w:rsidRDefault="00CB2DAD" w:rsidP="004552B3">
            <w:pPr>
              <w:spacing w:before="20" w:after="20"/>
              <w:ind w:left="-109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98" w:type="dxa"/>
            <w:gridSpan w:val="2"/>
            <w:shd w:val="clear" w:color="auto" w:fill="auto"/>
          </w:tcPr>
          <w:p w:rsidR="00CB2DAD" w:rsidRPr="00666B72" w:rsidRDefault="00CB2DAD" w:rsidP="004552B3">
            <w:pPr>
              <w:spacing w:before="20" w:after="20"/>
              <w:ind w:left="-102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600797" w:rsidRPr="00666B72" w:rsidTr="00E51450">
        <w:trPr>
          <w:gridAfter w:val="1"/>
          <w:wAfter w:w="1970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9E3084" w:rsidP="004C61D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 s</w:t>
            </w:r>
            <w:r w:rsidR="00600797" w:rsidRPr="00666B72">
              <w:rPr>
                <w:color w:val="1F497D"/>
                <w:sz w:val="20"/>
                <w:szCs w:val="20"/>
                <w:lang w:val="tr-TR"/>
              </w:rPr>
              <w:t>özlü, yazılı ve görsel yöntemlerle etkin iletişim kurma rapor yazma ve sunum yapma</w:t>
            </w:r>
            <w:r w:rsidR="00AC35EA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00797" w:rsidRPr="00666B72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600797" w:rsidRPr="00666B72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</w:tcPr>
          <w:p w:rsidR="00600797" w:rsidRPr="00666B72" w:rsidRDefault="00600797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</w:tcPr>
          <w:p w:rsidR="00600797" w:rsidRPr="00666B72" w:rsidRDefault="00600797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</w:tcPr>
          <w:p w:rsidR="00600797" w:rsidRPr="00666B72" w:rsidRDefault="00600797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</w:tcPr>
          <w:p w:rsidR="00600797" w:rsidRPr="00666B72" w:rsidRDefault="00600797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</w:tcPr>
          <w:p w:rsidR="00600797" w:rsidRPr="00666B72" w:rsidRDefault="00473F9C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3" w:type="dxa"/>
            <w:shd w:val="clear" w:color="auto" w:fill="auto"/>
          </w:tcPr>
          <w:p w:rsidR="00600797" w:rsidRPr="00666B72" w:rsidRDefault="005429E4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473F9C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66B72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473F9C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AC35EA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,</w:t>
            </w:r>
            <w:r w:rsidR="00600797" w:rsidRPr="00666B72">
              <w:rPr>
                <w:color w:val="1F497D"/>
                <w:sz w:val="20"/>
                <w:szCs w:val="20"/>
                <w:lang w:val="tr-TR"/>
              </w:rPr>
              <w:t xml:space="preserve"> risk yönetimi, yenilikçilik ve değ</w:t>
            </w:r>
            <w:r w:rsidR="00115F45">
              <w:rPr>
                <w:color w:val="1F497D"/>
                <w:sz w:val="20"/>
                <w:szCs w:val="20"/>
                <w:lang w:val="tr-TR"/>
              </w:rPr>
              <w:t xml:space="preserve">işiklik yönetimi, girişimcilik </w:t>
            </w:r>
            <w:r w:rsidR="00600797" w:rsidRPr="00666B72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600797" w:rsidRPr="00666B72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600797" w:rsidRPr="00666B72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473F9C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5429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115F45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>ve iş planı hazırlama</w:t>
            </w:r>
            <w:r w:rsidRPr="00666B72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AC35EA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AC35EA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ve etik ilkelerine uygun 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473F9C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4244AE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 w:val="restart"/>
            <w:shd w:val="clear" w:color="auto" w:fill="auto"/>
          </w:tcPr>
          <w:p w:rsidR="00600797" w:rsidRPr="00666B72" w:rsidRDefault="00600797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600797" w:rsidRPr="00666B72" w:rsidRDefault="00600797" w:rsidP="00FA27C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600797" w:rsidRPr="00666B72" w:rsidRDefault="00600797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879" w:type="dxa"/>
            <w:gridSpan w:val="10"/>
            <w:shd w:val="clear" w:color="auto" w:fill="auto"/>
          </w:tcPr>
          <w:p w:rsidR="00600797" w:rsidRPr="00666B72" w:rsidRDefault="00600797" w:rsidP="000465E4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 w:val="restart"/>
            <w:shd w:val="clear" w:color="auto" w:fill="auto"/>
          </w:tcPr>
          <w:p w:rsidR="00600797" w:rsidRPr="00666B72" w:rsidRDefault="00600797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5554D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</w:tcPr>
          <w:p w:rsidR="00600797" w:rsidRPr="00666B72" w:rsidRDefault="00600797" w:rsidP="00BE72B0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00797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862" w:type="dxa"/>
            <w:gridSpan w:val="9"/>
            <w:shd w:val="clear" w:color="auto" w:fill="auto"/>
          </w:tcPr>
          <w:p w:rsidR="00600797" w:rsidRPr="00666B72" w:rsidRDefault="00600797" w:rsidP="001D3A3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2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gridSpan w:val="6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2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81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44" w:type="dxa"/>
            <w:gridSpan w:val="3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63" w:type="dxa"/>
            <w:shd w:val="clear" w:color="auto" w:fill="auto"/>
            <w:vAlign w:val="center"/>
          </w:tcPr>
          <w:p w:rsidR="00600797" w:rsidRPr="00666B72" w:rsidRDefault="00600797" w:rsidP="004B7E99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E804EF" w:rsidRPr="00666B72" w:rsidTr="00E51450">
        <w:trPr>
          <w:gridAfter w:val="1"/>
          <w:wAfter w:w="1970" w:type="dxa"/>
          <w:trHeight w:val="346"/>
        </w:trPr>
        <w:tc>
          <w:tcPr>
            <w:tcW w:w="10456" w:type="dxa"/>
            <w:gridSpan w:val="29"/>
            <w:shd w:val="clear" w:color="auto" w:fill="BFBFBF"/>
          </w:tcPr>
          <w:p w:rsidR="00E804EF" w:rsidRPr="00666B72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III. </w:t>
            </w:r>
            <w:r w:rsidR="00E804EF" w:rsidRPr="00666B72">
              <w:rPr>
                <w:b/>
                <w:color w:val="1F497D"/>
                <w:sz w:val="20"/>
                <w:szCs w:val="20"/>
                <w:lang w:val="tr-TR"/>
              </w:rPr>
              <w:t>BÖLÜM</w:t>
            </w:r>
            <w:r w:rsidR="00D773C3"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 (</w:t>
            </w:r>
            <w:r w:rsidR="001604B3" w:rsidRPr="00666B72">
              <w:rPr>
                <w:b/>
                <w:color w:val="1F497D"/>
                <w:sz w:val="20"/>
                <w:szCs w:val="20"/>
                <w:lang w:val="tr-TR"/>
              </w:rPr>
              <w:t>Bölüm Kurulunda Görüşülür</w:t>
            </w:r>
            <w:r w:rsidR="00D773C3" w:rsidRPr="00666B72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4552B3" w:rsidRPr="00666B72" w:rsidTr="00E51450">
        <w:trPr>
          <w:gridAfter w:val="1"/>
          <w:wAfter w:w="1970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CB2DAD" w:rsidRPr="00666B72" w:rsidRDefault="00CB2DAD" w:rsidP="00B36FE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CB2DAD" w:rsidRPr="00666B72" w:rsidRDefault="00CB2DA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CB2DAD" w:rsidRPr="00666B72" w:rsidRDefault="00CB2DA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CB2DAD" w:rsidRPr="00666B72" w:rsidRDefault="00CB2DA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CB2DAD" w:rsidRPr="00666B72" w:rsidRDefault="00CB2DAD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CB2DAD" w:rsidRPr="00666B72" w:rsidRDefault="00CB2DAD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CB2DAD" w:rsidRPr="00666B72" w:rsidRDefault="00CB2DAD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CB2DAD" w:rsidRPr="00666B72" w:rsidRDefault="00CB2DAD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09" w:type="dxa"/>
            <w:gridSpan w:val="2"/>
            <w:shd w:val="clear" w:color="auto" w:fill="auto"/>
          </w:tcPr>
          <w:p w:rsidR="00CB2DAD" w:rsidRPr="00666B72" w:rsidRDefault="00CB2DAD" w:rsidP="00DB01F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98" w:type="dxa"/>
            <w:gridSpan w:val="2"/>
            <w:shd w:val="clear" w:color="auto" w:fill="auto"/>
          </w:tcPr>
          <w:p w:rsidR="00CB2DAD" w:rsidRPr="00666B72" w:rsidRDefault="00CB2DAD" w:rsidP="00CB2DAD">
            <w:pPr>
              <w:spacing w:before="20" w:after="20"/>
              <w:ind w:left="-107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D472F5" w:rsidRPr="00666B72" w:rsidTr="00E51450">
        <w:trPr>
          <w:gridAfter w:val="1"/>
          <w:wAfter w:w="1970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DF217E" w:rsidRPr="00666B72" w:rsidRDefault="00DF217E" w:rsidP="008A58E5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Giriş </w:t>
            </w:r>
            <w:r w:rsidR="00CA2AC3"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ve </w:t>
            </w: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Oryantasyon</w:t>
            </w:r>
            <w:r w:rsidR="00CA2AC3"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: </w:t>
            </w: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Müfredatın Tartışılması</w:t>
            </w:r>
          </w:p>
          <w:p w:rsidR="00D472F5" w:rsidRPr="00666B72" w:rsidRDefault="00DF217E" w:rsidP="008A58E5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Ölçme </w:t>
            </w:r>
            <w:r w:rsidR="00CA2AC3"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ve Tartma.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DC2A0F" w:rsidRPr="00666B72" w:rsidRDefault="00DC2A0F" w:rsidP="00DC2A0F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D472F5" w:rsidRPr="00666B72" w:rsidRDefault="00DC2A0F" w:rsidP="00DC2A0F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49" w:type="dxa"/>
            <w:gridSpan w:val="5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3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:rsidR="00D472F5" w:rsidRPr="00666B72" w:rsidRDefault="00D472F5" w:rsidP="00D472F5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DF217E" w:rsidRPr="00666B72" w:rsidTr="00E51450">
        <w:trPr>
          <w:gridAfter w:val="1"/>
          <w:wAfter w:w="1970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DF217E" w:rsidRPr="00666B72" w:rsidRDefault="00DF217E" w:rsidP="00DF217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DF217E" w:rsidRPr="00666B72" w:rsidRDefault="00DF217E" w:rsidP="00DF217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DF217E" w:rsidRPr="00666B72" w:rsidRDefault="00DF217E" w:rsidP="00DF217E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2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DF217E" w:rsidRPr="00666B72" w:rsidRDefault="00CF6356" w:rsidP="008A58E5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Tahıllar ve tahıl ürünleri, buğday, yulaf,</w:t>
            </w:r>
            <w:r w:rsidR="0031013A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arpa </w:t>
            </w:r>
            <w:r w:rsidR="00FE6519">
              <w:rPr>
                <w:i/>
                <w:color w:val="000000" w:themeColor="text1"/>
                <w:sz w:val="20"/>
                <w:szCs w:val="20"/>
                <w:lang w:val="tr-TR"/>
              </w:rPr>
              <w:t>, sınıflandırılmaları, kalite özellikleri, depolanma koşulları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DF217E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DF217E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DF217E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DF217E" w:rsidRPr="00EE021B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EE021B">
              <w:rPr>
                <w:color w:val="000000" w:themeColor="text1"/>
                <w:sz w:val="20"/>
                <w:szCs w:val="20"/>
                <w:lang w:val="tr-TR"/>
              </w:rPr>
              <w:t>D2</w:t>
            </w:r>
          </w:p>
        </w:tc>
        <w:tc>
          <w:tcPr>
            <w:tcW w:w="709" w:type="dxa"/>
            <w:gridSpan w:val="2"/>
            <w:shd w:val="clear" w:color="auto" w:fill="auto"/>
          </w:tcPr>
          <w:p w:rsidR="00DF217E" w:rsidRPr="00666B72" w:rsidRDefault="00DF217E" w:rsidP="00DF217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:rsidR="00DF217E" w:rsidRPr="00666B72" w:rsidRDefault="00DF217E" w:rsidP="00DF217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3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Default="00CF6356" w:rsidP="00D42903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İşlenmiş Buğday Ürünleri</w:t>
            </w:r>
          </w:p>
          <w:p w:rsidR="00FE6519" w:rsidRPr="00666B72" w:rsidRDefault="00FE6519" w:rsidP="00D42903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4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CF6356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Pirinç</w:t>
            </w:r>
            <w:r w:rsidR="00FE6519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lerin sınıflandırılması, mısır ve mısır ürünleri 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  <w:vAlign w:val="center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5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Baklagiller ve sınıflandırılmsı ve özellikleri 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9A10CD" w:rsidRPr="00666B72" w:rsidRDefault="00EE021B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6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D6539C" w:rsidRDefault="00FE6519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Meyve ve Sebzeler </w:t>
            </w:r>
          </w:p>
          <w:p w:rsidR="00D6539C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Sınıflandırılması, fiziksel ve kimyasal özellikleri, meydana gelebilecek , enzimatik ve enzimatik omayan bozulmalar, depolama şartlarının anlaşılması, soğutma ve dondurma</w:t>
            </w:r>
          </w:p>
          <w:p w:rsidR="00FE6519" w:rsidRPr="00666B72" w:rsidRDefault="00FE6519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7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ARA SINAV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9A10CD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:rsidR="00AC35EA" w:rsidRDefault="00AC35EA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:rsidR="00AC35EA" w:rsidRPr="00666B72" w:rsidRDefault="00AC35EA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52" w:type="dxa"/>
            <w:gridSpan w:val="5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9" w:type="dxa"/>
            <w:gridSpan w:val="5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3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9F0490">
        <w:trPr>
          <w:gridAfter w:val="1"/>
          <w:wAfter w:w="1970" w:type="dxa"/>
        </w:trPr>
        <w:tc>
          <w:tcPr>
            <w:tcW w:w="1641" w:type="dxa"/>
            <w:vMerge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8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D6539C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Süt ve Süt Ürünleri</w:t>
            </w:r>
          </w:p>
          <w:p w:rsidR="00D6539C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Sütün bileşimi, </w:t>
            </w:r>
          </w:p>
          <w:p w:rsidR="00D6539C" w:rsidRPr="00666B72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Süt yağının, proteinin ürün kalitesi üzerindeki etkileri, sütün muhafaza koşulları, krema, tereyağı ve fermente süt ürünleri 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AC35EA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F0490" w:rsidRPr="00666B72" w:rsidRDefault="009F0490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9F0490" w:rsidP="009F049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9F0490" w:rsidRPr="00666B72" w:rsidRDefault="009F0490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9F0490" w:rsidP="009F049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EE021B" w:rsidRPr="00666B72" w:rsidRDefault="00EE021B" w:rsidP="00EE021B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EE021B" w:rsidP="00EE021B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9F049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9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Default="00D6539C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Peynir </w:t>
            </w:r>
          </w:p>
          <w:p w:rsidR="00D6539C" w:rsidRPr="00666B72" w:rsidRDefault="006F342E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Peynirlerin üretim teknikleri </w:t>
            </w:r>
            <w:r w:rsidR="00950509">
              <w:rPr>
                <w:i/>
                <w:color w:val="000000" w:themeColor="text1"/>
                <w:sz w:val="20"/>
                <w:szCs w:val="20"/>
                <w:lang w:val="tr-TR"/>
              </w:rPr>
              <w:t>ve sınıflandırılması, yumuşak peynirler, tütsülenmiş peynirler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DC2A0F" w:rsidRPr="00666B72" w:rsidRDefault="00DC2A0F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C2A0F" w:rsidP="009F049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F0490" w:rsidRPr="00666B72" w:rsidRDefault="009F0490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9F0490" w:rsidP="009F049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113F76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0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Default="00950509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Et ve Et Ürünleri</w:t>
            </w:r>
          </w:p>
          <w:p w:rsidR="00950509" w:rsidRPr="00666B72" w:rsidRDefault="00950509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Etin yapısı, kas bileşimi, rigor mortis,  etlerde su ve su tutma kapasitesi,hayvandan elde edieln etlerin sınıflandırılması ve uygun pişirme yöntemlerinin anlaşılması , ette lezzet unsurları </w:t>
            </w:r>
            <w:r w:rsidR="00355A84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Etin muhafaza koşullarının anlaşılması 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DC2A0F" w:rsidRPr="00666B72" w:rsidRDefault="00DC2A0F" w:rsidP="00DC2A0F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C2A0F" w:rsidP="00DC2A0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9A10CD" w:rsidRPr="00666B72" w:rsidRDefault="00113F76" w:rsidP="009A10CD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="009A10CD"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1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355A84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Kümes Hayvanları vr Kanatlı Av Hayvanları 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DC2A0F" w:rsidRPr="00666B72" w:rsidRDefault="00DC2A0F" w:rsidP="00DC2A0F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C2A0F" w:rsidP="00DC2A0F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113F76" w:rsidRPr="00666B72" w:rsidRDefault="00113F76" w:rsidP="00113F76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113F76" w:rsidP="00113F76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9F049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2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Default="009A10CD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i/>
                <w:color w:val="000000" w:themeColor="text1"/>
                <w:sz w:val="20"/>
                <w:szCs w:val="20"/>
                <w:lang w:val="tr-TR"/>
              </w:rPr>
              <w:t>B</w:t>
            </w:r>
            <w:r w:rsidR="00355A84">
              <w:rPr>
                <w:i/>
                <w:color w:val="000000" w:themeColor="text1"/>
                <w:sz w:val="20"/>
                <w:szCs w:val="20"/>
                <w:lang w:val="tr-TR"/>
              </w:rPr>
              <w:t>alıklar</w:t>
            </w:r>
          </w:p>
          <w:p w:rsidR="00355A84" w:rsidRDefault="00355A84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Tatlı su Tuzlu Su Balıkları</w:t>
            </w:r>
          </w:p>
          <w:p w:rsidR="00355A84" w:rsidRDefault="00355A84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Vücut şekillerine göre (Yuvarlak ve yassı )</w:t>
            </w:r>
          </w:p>
          <w:p w:rsidR="00355A84" w:rsidRPr="00666B72" w:rsidRDefault="00355A84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>Yağlılık oranlarına göre balıkların sınıflandırılması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EE021B" w:rsidRPr="00666B72" w:rsidRDefault="00EE021B" w:rsidP="009F049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  <w:p w:rsidR="00DC2A0F" w:rsidRPr="00666B72" w:rsidRDefault="00DC2A0F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C2A0F" w:rsidP="009F049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9F049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3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6F342E" w:rsidP="009A10CD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Şeker, şeker kaynakları,  sınıflandırılmaları, kullanım alanları, </w:t>
            </w:r>
            <w:r w:rsidR="00B26315">
              <w:rPr>
                <w:sz w:val="20"/>
                <w:szCs w:val="20"/>
                <w:lang w:val="tr-TR"/>
              </w:rPr>
              <w:t>Baharatlar, kakao ve kahve</w:t>
            </w:r>
          </w:p>
        </w:tc>
        <w:tc>
          <w:tcPr>
            <w:tcW w:w="976" w:type="dxa"/>
            <w:gridSpan w:val="2"/>
            <w:shd w:val="clear" w:color="auto" w:fill="auto"/>
          </w:tcPr>
          <w:p w:rsidR="00DC2A0F" w:rsidRPr="00666B72" w:rsidRDefault="00DC2A0F" w:rsidP="009F0490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C2A0F" w:rsidP="009F049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52" w:type="dxa"/>
            <w:gridSpan w:val="5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849" w:type="dxa"/>
            <w:gridSpan w:val="5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992" w:type="dxa"/>
            <w:gridSpan w:val="3"/>
            <w:shd w:val="clear" w:color="auto" w:fill="auto"/>
          </w:tcPr>
          <w:p w:rsidR="00D1457C" w:rsidRPr="00666B72" w:rsidRDefault="00D1457C" w:rsidP="00D1457C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1,</w:t>
            </w:r>
          </w:p>
          <w:p w:rsidR="009A10CD" w:rsidRPr="00666B72" w:rsidRDefault="00D1457C" w:rsidP="00D1457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D</w:t>
            </w: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2</w:t>
            </w:r>
          </w:p>
        </w:tc>
        <w:tc>
          <w:tcPr>
            <w:tcW w:w="709" w:type="dxa"/>
            <w:gridSpan w:val="2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A10CD" w:rsidRPr="00666B72" w:rsidTr="00E51450">
        <w:trPr>
          <w:gridAfter w:val="1"/>
          <w:wAfter w:w="1970" w:type="dxa"/>
        </w:trPr>
        <w:tc>
          <w:tcPr>
            <w:tcW w:w="1641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802" w:type="dxa"/>
            <w:gridSpan w:val="4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4</w:t>
            </w:r>
          </w:p>
        </w:tc>
        <w:tc>
          <w:tcPr>
            <w:tcW w:w="2142" w:type="dxa"/>
            <w:gridSpan w:val="4"/>
            <w:shd w:val="clear" w:color="auto" w:fill="auto"/>
          </w:tcPr>
          <w:p w:rsidR="009A10CD" w:rsidRPr="00666B72" w:rsidRDefault="00B26315" w:rsidP="009A10C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dev sunumları</w:t>
            </w:r>
          </w:p>
        </w:tc>
        <w:tc>
          <w:tcPr>
            <w:tcW w:w="976" w:type="dxa"/>
            <w:gridSpan w:val="2"/>
            <w:shd w:val="clear" w:color="auto" w:fill="auto"/>
            <w:vAlign w:val="center"/>
          </w:tcPr>
          <w:p w:rsidR="009A10CD" w:rsidRPr="00666B72" w:rsidRDefault="009A10CD" w:rsidP="00EE021B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52" w:type="dxa"/>
            <w:gridSpan w:val="5"/>
            <w:shd w:val="clear" w:color="auto" w:fill="auto"/>
            <w:vAlign w:val="center"/>
          </w:tcPr>
          <w:p w:rsidR="009A10CD" w:rsidRPr="00666B72" w:rsidRDefault="009A10CD" w:rsidP="00113F7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9" w:type="dxa"/>
            <w:gridSpan w:val="5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92" w:type="dxa"/>
            <w:gridSpan w:val="3"/>
            <w:shd w:val="clear" w:color="auto" w:fill="auto"/>
            <w:vAlign w:val="center"/>
          </w:tcPr>
          <w:p w:rsidR="009A10CD" w:rsidRPr="00666B72" w:rsidRDefault="009A10CD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9A10CD" w:rsidRPr="00666B72" w:rsidRDefault="00B26315" w:rsidP="009A10CD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3, D6</w:t>
            </w:r>
          </w:p>
        </w:tc>
        <w:tc>
          <w:tcPr>
            <w:tcW w:w="698" w:type="dxa"/>
            <w:gridSpan w:val="2"/>
            <w:shd w:val="clear" w:color="auto" w:fill="auto"/>
            <w:vAlign w:val="center"/>
          </w:tcPr>
          <w:p w:rsidR="009A10CD" w:rsidRPr="00666B72" w:rsidRDefault="00B26315" w:rsidP="009A10C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D3, D6</w:t>
            </w:r>
          </w:p>
        </w:tc>
      </w:tr>
      <w:tr w:rsidR="009A10CD" w:rsidRPr="00666B72" w:rsidTr="00E51450">
        <w:trPr>
          <w:gridAfter w:val="1"/>
          <w:wAfter w:w="1970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:rsidR="009A10CD" w:rsidRPr="00666B72" w:rsidRDefault="009A10CD" w:rsidP="009A10C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66B72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9A10CD" w:rsidRPr="00666B72" w:rsidRDefault="009A10CD" w:rsidP="009A10CD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E51450" w:rsidRPr="00666B72" w:rsidTr="00E51450">
        <w:trPr>
          <w:gridAfter w:val="1"/>
          <w:wAfter w:w="1970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30%</w:t>
            </w:r>
          </w:p>
          <w:p w:rsidR="00E51450" w:rsidRPr="00666B72" w:rsidRDefault="00E51450" w:rsidP="00E5145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40%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CF363C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Vize</w:t>
            </w:r>
          </w:p>
          <w:p w:rsidR="00CF363C" w:rsidRPr="00666B72" w:rsidRDefault="00CF363C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Final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CF363C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5%</w:t>
            </w:r>
          </w:p>
          <w:p w:rsidR="00E51450" w:rsidRPr="00666B72" w:rsidRDefault="00E51450" w:rsidP="00E5145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5%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Quiz 1</w:t>
            </w:r>
          </w:p>
          <w:p w:rsidR="00E51450" w:rsidRPr="00666B72" w:rsidRDefault="00E51450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 w:themeColor="text1" w:themeTint="D9"/>
                <w:sz w:val="20"/>
                <w:szCs w:val="20"/>
                <w:lang w:val="tr-TR"/>
              </w:rPr>
              <w:t>Quiz 2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0C1A1F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i/>
                <w:sz w:val="18"/>
                <w:szCs w:val="18"/>
                <w:lang w:val="tr-TR"/>
              </w:rPr>
              <w:t>10%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i/>
                <w:color w:val="262626" w:themeColor="text1" w:themeTint="D9"/>
                <w:sz w:val="20"/>
                <w:szCs w:val="20"/>
                <w:lang w:val="tr-TR"/>
              </w:rPr>
            </w:pP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0C1A1F" w:rsidP="00E51450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i/>
                <w:sz w:val="18"/>
                <w:szCs w:val="18"/>
                <w:lang w:val="tr-TR"/>
              </w:rPr>
              <w:t>10%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gridAfter w:val="1"/>
          <w:wAfter w:w="1970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gridAfter w:val="1"/>
          <w:wAfter w:w="1970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98" w:type="dxa"/>
            <w:gridSpan w:val="6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1146" w:type="dxa"/>
            <w:gridSpan w:val="2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970" w:type="dxa"/>
            <w:gridSpan w:val="8"/>
            <w:shd w:val="clear" w:color="auto" w:fill="auto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3106" w:type="dxa"/>
            <w:gridSpan w:val="11"/>
            <w:shd w:val="clear" w:color="auto" w:fill="auto"/>
          </w:tcPr>
          <w:p w:rsidR="00E51450" w:rsidRPr="00666B72" w:rsidRDefault="00E51450" w:rsidP="00BF1B1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93" w:type="dxa"/>
            <w:gridSpan w:val="7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6222" w:type="dxa"/>
            <w:gridSpan w:val="21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  <w:tc>
          <w:tcPr>
            <w:tcW w:w="1970" w:type="dxa"/>
          </w:tcPr>
          <w:p w:rsidR="00E51450" w:rsidRPr="00666B72" w:rsidRDefault="00E51450" w:rsidP="00E51450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1A462E" w:rsidRPr="00666B72" w:rsidTr="00E51450">
        <w:trPr>
          <w:gridAfter w:val="1"/>
          <w:wAfter w:w="1970" w:type="dxa"/>
          <w:trHeight w:val="407"/>
        </w:trPr>
        <w:tc>
          <w:tcPr>
            <w:tcW w:w="1641" w:type="dxa"/>
            <w:shd w:val="clear" w:color="auto" w:fill="auto"/>
          </w:tcPr>
          <w:p w:rsidR="001A462E" w:rsidRPr="00666B72" w:rsidRDefault="001A462E" w:rsidP="001A462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1A462E" w:rsidRPr="00666B72" w:rsidRDefault="001A462E" w:rsidP="001A462E">
            <w:pPr>
              <w:pStyle w:val="ListeParagraf"/>
              <w:spacing w:before="20" w:after="20"/>
              <w:ind w:left="0"/>
              <w:rPr>
                <w:color w:val="000000" w:themeColor="text1"/>
                <w:sz w:val="20"/>
                <w:szCs w:val="20"/>
                <w:lang w:val="tr-TR"/>
              </w:rPr>
            </w:pPr>
            <w:r w:rsidRPr="00666B72">
              <w:rPr>
                <w:color w:val="000000" w:themeColor="text1"/>
                <w:sz w:val="20"/>
                <w:szCs w:val="20"/>
                <w:lang w:val="tr-TR"/>
              </w:rPr>
              <w:t>Ders sırasındaki soru cevap karşılıklı tartışma (öğrencilerin tartışma geliştirme ve desteklemesi için kanıt kullanma becerisi), sınavlar, öğrencilerin sunumları ve ödevleri.</w:t>
            </w:r>
          </w:p>
          <w:p w:rsidR="001A462E" w:rsidRPr="00666B72" w:rsidRDefault="001A462E" w:rsidP="001A462E">
            <w:pPr>
              <w:pStyle w:val="ListeParagraf"/>
              <w:spacing w:before="20" w:after="20"/>
              <w:ind w:left="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1A462E" w:rsidRPr="00666B72" w:rsidTr="00E51450">
        <w:trPr>
          <w:gridAfter w:val="1"/>
          <w:wAfter w:w="1970" w:type="dxa"/>
          <w:trHeight w:val="407"/>
        </w:trPr>
        <w:tc>
          <w:tcPr>
            <w:tcW w:w="1641" w:type="dxa"/>
            <w:shd w:val="clear" w:color="auto" w:fill="auto"/>
          </w:tcPr>
          <w:p w:rsidR="001A462E" w:rsidRPr="00666B72" w:rsidRDefault="001A462E" w:rsidP="001A462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5C4301" w:rsidRDefault="005C4301" w:rsidP="005C4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5C4301" w:rsidRPr="007930E4" w:rsidTr="00FE5792">
              <w:tc>
                <w:tcPr>
                  <w:tcW w:w="720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5C4301" w:rsidRPr="007930E4" w:rsidTr="00FE5792">
              <w:tc>
                <w:tcPr>
                  <w:tcW w:w="720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5C4301" w:rsidRPr="007930E4" w:rsidTr="00FE5792">
              <w:tc>
                <w:tcPr>
                  <w:tcW w:w="720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C4301" w:rsidRPr="007930E4" w:rsidRDefault="005C4301" w:rsidP="005C430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1A462E" w:rsidRPr="00666B72" w:rsidRDefault="001A462E" w:rsidP="001A462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E51450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5" w:type="dxa"/>
            <w:gridSpan w:val="28"/>
            <w:shd w:val="clear" w:color="auto" w:fill="F2F2F2"/>
          </w:tcPr>
          <w:p w:rsidR="00E51450" w:rsidRPr="00666B72" w:rsidRDefault="00E51450" w:rsidP="00E5145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20"/>
                <w:szCs w:val="20"/>
                <w:lang w:val="tr-TR"/>
              </w:rPr>
              <w:t>Ders notları ve power point slideların hazırlanması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3C7609" w:rsidP="00BF1B10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4x3</w:t>
            </w:r>
            <w:r w:rsidR="00D20632" w:rsidRPr="00666B72">
              <w:rPr>
                <w:sz w:val="18"/>
                <w:szCs w:val="18"/>
                <w:lang w:val="tr-TR"/>
              </w:rPr>
              <w:t>=4</w:t>
            </w:r>
            <w:r>
              <w:rPr>
                <w:sz w:val="18"/>
                <w:szCs w:val="18"/>
                <w:lang w:val="tr-TR"/>
              </w:rPr>
              <w:t>2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3C7609" w:rsidP="00BF1B10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2x1=12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B869C8" w:rsidP="00BF1B10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B869C8" w:rsidP="00BF1B10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B869C8" w:rsidP="00BF1B10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B869C8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B869C8" w:rsidRPr="00666B72" w:rsidRDefault="00B869C8" w:rsidP="00B869C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B869C8" w:rsidRPr="00666B72" w:rsidRDefault="00B869C8" w:rsidP="00B869C8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B869C8" w:rsidRPr="00666B72" w:rsidRDefault="00B869C8" w:rsidP="00B869C8">
            <w:pPr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B869C8" w:rsidRPr="00666B72" w:rsidRDefault="00B869C8" w:rsidP="00BF1B10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E51450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5" w:type="dxa"/>
            <w:gridSpan w:val="28"/>
            <w:shd w:val="clear" w:color="auto" w:fill="F2F2F2"/>
          </w:tcPr>
          <w:p w:rsidR="00E51450" w:rsidRPr="00666B72" w:rsidRDefault="00E51450" w:rsidP="00E5145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E51450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E51450" w:rsidRPr="00666B72" w:rsidRDefault="00AE31D7" w:rsidP="00AE31D7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E51450" w:rsidRPr="00666B72" w:rsidRDefault="00AE31D7" w:rsidP="00AE31D7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</w:tr>
      <w:tr w:rsidR="00AE31D7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Ödevin yazılımı ve sunumun hazırlanması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AE31D7" w:rsidRPr="00666B72" w:rsidRDefault="00AE31D7" w:rsidP="00AE31D7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x6=6</w:t>
            </w:r>
          </w:p>
        </w:tc>
      </w:tr>
      <w:tr w:rsidR="00AE31D7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AE31D7" w:rsidRPr="00666B72" w:rsidRDefault="00AE31D7" w:rsidP="00AE31D7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095" w:type="dxa"/>
            <w:gridSpan w:val="3"/>
            <w:shd w:val="clear" w:color="auto" w:fill="auto"/>
          </w:tcPr>
          <w:p w:rsidR="00AE31D7" w:rsidRPr="00666B72" w:rsidRDefault="00AE31D7" w:rsidP="00AE31D7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2x1=12</w:t>
            </w:r>
          </w:p>
        </w:tc>
      </w:tr>
      <w:tr w:rsidR="00AE31D7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AE31D7" w:rsidRPr="00666B72" w:rsidRDefault="00AE31D7" w:rsidP="00AE31D7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095" w:type="dxa"/>
            <w:gridSpan w:val="3"/>
            <w:shd w:val="clear" w:color="auto" w:fill="auto"/>
          </w:tcPr>
          <w:p w:rsidR="00AE31D7" w:rsidRPr="00666B72" w:rsidRDefault="00AE31D7" w:rsidP="00AE31D7">
            <w:pPr>
              <w:jc w:val="right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12x1=12</w:t>
            </w:r>
          </w:p>
        </w:tc>
      </w:tr>
      <w:tr w:rsidR="00AE31D7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AE31D7" w:rsidRPr="00666B72" w:rsidRDefault="00AE31D7" w:rsidP="00AE31D7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  <w:r w:rsidRPr="00666B72">
              <w:rPr>
                <w:sz w:val="18"/>
                <w:szCs w:val="18"/>
                <w:lang w:val="tr-TR"/>
              </w:rPr>
              <w:t>-</w:t>
            </w:r>
          </w:p>
        </w:tc>
        <w:tc>
          <w:tcPr>
            <w:tcW w:w="1095" w:type="dxa"/>
            <w:gridSpan w:val="3"/>
            <w:shd w:val="clear" w:color="auto" w:fill="auto"/>
          </w:tcPr>
          <w:p w:rsidR="00AE31D7" w:rsidRPr="00666B72" w:rsidRDefault="00AE31D7" w:rsidP="00AE31D7">
            <w:pPr>
              <w:jc w:val="right"/>
              <w:rPr>
                <w:sz w:val="18"/>
                <w:szCs w:val="18"/>
                <w:lang w:val="tr-TR"/>
              </w:rPr>
            </w:pPr>
          </w:p>
        </w:tc>
      </w:tr>
      <w:tr w:rsidR="00AE31D7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AE31D7" w:rsidRPr="00666B72" w:rsidRDefault="00AE31D7" w:rsidP="00AE31D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53" w:type="dxa"/>
            <w:gridSpan w:val="4"/>
            <w:shd w:val="clear" w:color="auto" w:fill="auto"/>
          </w:tcPr>
          <w:p w:rsidR="00AE31D7" w:rsidRPr="00666B72" w:rsidRDefault="00AE31D7" w:rsidP="00AE31D7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536" w:type="dxa"/>
            <w:gridSpan w:val="17"/>
            <w:shd w:val="clear" w:color="auto" w:fill="auto"/>
          </w:tcPr>
          <w:p w:rsidR="00AE31D7" w:rsidRPr="00666B72" w:rsidRDefault="00AE31D7" w:rsidP="00AE31D7">
            <w:pPr>
              <w:spacing w:before="20" w:after="20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1095" w:type="dxa"/>
            <w:gridSpan w:val="3"/>
            <w:shd w:val="clear" w:color="auto" w:fill="auto"/>
          </w:tcPr>
          <w:p w:rsidR="00AE31D7" w:rsidRPr="00666B72" w:rsidRDefault="007D079D" w:rsidP="00AE31D7">
            <w:pPr>
              <w:jc w:val="right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1</w:t>
            </w:r>
            <w:r w:rsidR="00AE31D7" w:rsidRPr="00666B72">
              <w:rPr>
                <w:sz w:val="18"/>
                <w:szCs w:val="18"/>
                <w:lang w:val="tr-TR"/>
              </w:rPr>
              <w:t>2x1=</w:t>
            </w:r>
            <w:r>
              <w:rPr>
                <w:sz w:val="18"/>
                <w:szCs w:val="18"/>
                <w:lang w:val="tr-TR"/>
              </w:rPr>
              <w:t>1</w:t>
            </w:r>
            <w:r w:rsidR="00AE31D7" w:rsidRPr="00666B72">
              <w:rPr>
                <w:sz w:val="18"/>
                <w:szCs w:val="18"/>
                <w:lang w:val="tr-TR"/>
              </w:rPr>
              <w:t>2</w:t>
            </w:r>
          </w:p>
        </w:tc>
      </w:tr>
      <w:tr w:rsidR="00E51450" w:rsidRPr="00666B72" w:rsidTr="00E51450">
        <w:trPr>
          <w:gridAfter w:val="1"/>
          <w:wAfter w:w="1970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666B72">
              <w:rPr>
                <w:i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3C7609" w:rsidP="00AE31D7">
            <w:pPr>
              <w:spacing w:before="20" w:after="20"/>
              <w:jc w:val="right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96</w:t>
            </w: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0456" w:type="dxa"/>
            <w:gridSpan w:val="29"/>
            <w:shd w:val="clear" w:color="auto" w:fill="D9D9D9"/>
          </w:tcPr>
          <w:p w:rsidR="00E51450" w:rsidRPr="00666B72" w:rsidRDefault="00E51450" w:rsidP="00E51450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84" w:type="dxa"/>
            <w:gridSpan w:val="8"/>
            <w:shd w:val="clear" w:color="auto" w:fill="auto"/>
            <w:vAlign w:val="center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0C1A1F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  <w:lang w:val="tr-TR"/>
              </w:rPr>
              <w:t>A</w:t>
            </w:r>
            <w:r w:rsidRPr="0095724C">
              <w:rPr>
                <w:sz w:val="18"/>
                <w:szCs w:val="18"/>
                <w:lang w:val="tr-TR"/>
              </w:rPr>
              <w:t>kademik sahtekârlık, hile, kopya veya intihal yasaktır.</w:t>
            </w: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  <w:vAlign w:val="center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1450" w:rsidRPr="00666B72" w:rsidTr="00E51450">
        <w:trPr>
          <w:gridAfter w:val="1"/>
          <w:wAfter w:w="1970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84" w:type="dxa"/>
            <w:gridSpan w:val="8"/>
            <w:shd w:val="clear" w:color="auto" w:fill="auto"/>
          </w:tcPr>
          <w:p w:rsidR="00E51450" w:rsidRPr="00666B72" w:rsidRDefault="00E51450" w:rsidP="00E5145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66B72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5631" w:type="dxa"/>
            <w:gridSpan w:val="20"/>
            <w:shd w:val="clear" w:color="auto" w:fill="auto"/>
          </w:tcPr>
          <w:p w:rsidR="00E51450" w:rsidRPr="00666B72" w:rsidRDefault="00E51450" w:rsidP="00E5145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</w:tbl>
    <w:p w:rsidR="00121D63" w:rsidRPr="00666B72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5A209C" w:rsidRDefault="005A209C" w:rsidP="005A209C">
      <w:pPr>
        <w:pStyle w:val="AltBilgi"/>
      </w:pPr>
      <w:r>
        <w:t>Form No: ÜY-FR-0160</w:t>
      </w:r>
      <w:bookmarkStart w:id="0" w:name="_GoBack"/>
      <w:bookmarkEnd w:id="0"/>
      <w:r>
        <w:t xml:space="preserve"> Yayın Tarihi : 03.05.2018 Değ. No: 0 Değ. Tarihi:-</w:t>
      </w:r>
    </w:p>
    <w:p w:rsidR="0025248B" w:rsidRDefault="0025248B" w:rsidP="0025248B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AB5FD9" w:rsidRPr="00666B72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66B72" w:rsidSect="005B1563">
      <w:footerReference w:type="default" r:id="rId9"/>
      <w:pgSz w:w="12240" w:h="15840"/>
      <w:pgMar w:top="567" w:right="1021" w:bottom="709" w:left="1021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2B6" w:rsidRDefault="00C162B6" w:rsidP="00DC2AE9">
      <w:r>
        <w:separator/>
      </w:r>
    </w:p>
  </w:endnote>
  <w:endnote w:type="continuationSeparator" w:id="0">
    <w:p w:rsidR="00C162B6" w:rsidRDefault="00C162B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013A" w:rsidRDefault="0031013A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5A209C" w:rsidRPr="005A209C">
      <w:rPr>
        <w:noProof/>
        <w:lang w:val="tr-TR"/>
      </w:rPr>
      <w:t>4</w:t>
    </w:r>
    <w:r>
      <w:fldChar w:fldCharType="end"/>
    </w:r>
  </w:p>
  <w:p w:rsidR="0031013A" w:rsidRDefault="0031013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2B6" w:rsidRDefault="00C162B6" w:rsidP="00DC2AE9">
      <w:r>
        <w:separator/>
      </w:r>
    </w:p>
  </w:footnote>
  <w:footnote w:type="continuationSeparator" w:id="0">
    <w:p w:rsidR="00C162B6" w:rsidRDefault="00C162B6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5F9C"/>
    <w:rsid w:val="000465E4"/>
    <w:rsid w:val="000546CA"/>
    <w:rsid w:val="00057B15"/>
    <w:rsid w:val="0006621A"/>
    <w:rsid w:val="00083E41"/>
    <w:rsid w:val="000856F8"/>
    <w:rsid w:val="00086052"/>
    <w:rsid w:val="00097353"/>
    <w:rsid w:val="000978CA"/>
    <w:rsid w:val="000C1A1F"/>
    <w:rsid w:val="000D2DBA"/>
    <w:rsid w:val="000D645D"/>
    <w:rsid w:val="000E322B"/>
    <w:rsid w:val="000E6EC3"/>
    <w:rsid w:val="000E756F"/>
    <w:rsid w:val="000F4E76"/>
    <w:rsid w:val="000F5C3D"/>
    <w:rsid w:val="001127BA"/>
    <w:rsid w:val="00113F76"/>
    <w:rsid w:val="0011491C"/>
    <w:rsid w:val="00115F45"/>
    <w:rsid w:val="00120895"/>
    <w:rsid w:val="00121D63"/>
    <w:rsid w:val="00124342"/>
    <w:rsid w:val="00125FC8"/>
    <w:rsid w:val="001469E7"/>
    <w:rsid w:val="00153F1A"/>
    <w:rsid w:val="00160068"/>
    <w:rsid w:val="001604B3"/>
    <w:rsid w:val="00170BF5"/>
    <w:rsid w:val="00182B93"/>
    <w:rsid w:val="001831F0"/>
    <w:rsid w:val="00183BA6"/>
    <w:rsid w:val="00184635"/>
    <w:rsid w:val="0018673B"/>
    <w:rsid w:val="001A23DA"/>
    <w:rsid w:val="001A3CF8"/>
    <w:rsid w:val="001A462E"/>
    <w:rsid w:val="001B070F"/>
    <w:rsid w:val="001B657E"/>
    <w:rsid w:val="001D3A3C"/>
    <w:rsid w:val="001D4508"/>
    <w:rsid w:val="001D4DE9"/>
    <w:rsid w:val="001F3DB2"/>
    <w:rsid w:val="001F4828"/>
    <w:rsid w:val="00200421"/>
    <w:rsid w:val="00200A9E"/>
    <w:rsid w:val="002110E5"/>
    <w:rsid w:val="00215E9C"/>
    <w:rsid w:val="002161FF"/>
    <w:rsid w:val="002228A4"/>
    <w:rsid w:val="00225B63"/>
    <w:rsid w:val="002372B5"/>
    <w:rsid w:val="0025248B"/>
    <w:rsid w:val="00252C5D"/>
    <w:rsid w:val="00253F2C"/>
    <w:rsid w:val="0027582B"/>
    <w:rsid w:val="0029199A"/>
    <w:rsid w:val="00295D33"/>
    <w:rsid w:val="002A3FF2"/>
    <w:rsid w:val="002A648A"/>
    <w:rsid w:val="002A7F38"/>
    <w:rsid w:val="002B10CD"/>
    <w:rsid w:val="002B6781"/>
    <w:rsid w:val="002D1E83"/>
    <w:rsid w:val="002E7688"/>
    <w:rsid w:val="002F32F5"/>
    <w:rsid w:val="002F6A52"/>
    <w:rsid w:val="0031013A"/>
    <w:rsid w:val="003115D0"/>
    <w:rsid w:val="00316330"/>
    <w:rsid w:val="00323D1A"/>
    <w:rsid w:val="00336BB7"/>
    <w:rsid w:val="003451A0"/>
    <w:rsid w:val="00355A84"/>
    <w:rsid w:val="00367390"/>
    <w:rsid w:val="003A0711"/>
    <w:rsid w:val="003A3987"/>
    <w:rsid w:val="003A77DC"/>
    <w:rsid w:val="003B0A43"/>
    <w:rsid w:val="003B4173"/>
    <w:rsid w:val="003B7D14"/>
    <w:rsid w:val="003C3951"/>
    <w:rsid w:val="003C7609"/>
    <w:rsid w:val="003E45D0"/>
    <w:rsid w:val="003F09EC"/>
    <w:rsid w:val="003F1C32"/>
    <w:rsid w:val="003F3CFF"/>
    <w:rsid w:val="003F49AE"/>
    <w:rsid w:val="003F7850"/>
    <w:rsid w:val="0040357B"/>
    <w:rsid w:val="004143B5"/>
    <w:rsid w:val="004244AE"/>
    <w:rsid w:val="00424698"/>
    <w:rsid w:val="0042520B"/>
    <w:rsid w:val="00440867"/>
    <w:rsid w:val="00446A04"/>
    <w:rsid w:val="004552B3"/>
    <w:rsid w:val="00473F9C"/>
    <w:rsid w:val="004744A6"/>
    <w:rsid w:val="0047582A"/>
    <w:rsid w:val="00483AB1"/>
    <w:rsid w:val="00486361"/>
    <w:rsid w:val="0049043A"/>
    <w:rsid w:val="004944A9"/>
    <w:rsid w:val="004B4050"/>
    <w:rsid w:val="004B5F3F"/>
    <w:rsid w:val="004B62ED"/>
    <w:rsid w:val="004B7E99"/>
    <w:rsid w:val="004C1984"/>
    <w:rsid w:val="004C272D"/>
    <w:rsid w:val="004C2D13"/>
    <w:rsid w:val="004C5D77"/>
    <w:rsid w:val="004C61DF"/>
    <w:rsid w:val="004E566F"/>
    <w:rsid w:val="004F67F3"/>
    <w:rsid w:val="00500F7C"/>
    <w:rsid w:val="00503316"/>
    <w:rsid w:val="00506BB6"/>
    <w:rsid w:val="005103F6"/>
    <w:rsid w:val="0051190D"/>
    <w:rsid w:val="005128E7"/>
    <w:rsid w:val="00514598"/>
    <w:rsid w:val="00514ED6"/>
    <w:rsid w:val="00535520"/>
    <w:rsid w:val="00541D9F"/>
    <w:rsid w:val="005429E4"/>
    <w:rsid w:val="005456DE"/>
    <w:rsid w:val="00552AFA"/>
    <w:rsid w:val="005554D1"/>
    <w:rsid w:val="00565612"/>
    <w:rsid w:val="0056566B"/>
    <w:rsid w:val="00566EF9"/>
    <w:rsid w:val="00570CA1"/>
    <w:rsid w:val="00573D34"/>
    <w:rsid w:val="0058102C"/>
    <w:rsid w:val="005810CB"/>
    <w:rsid w:val="0058450A"/>
    <w:rsid w:val="005A00D8"/>
    <w:rsid w:val="005A209C"/>
    <w:rsid w:val="005A29FF"/>
    <w:rsid w:val="005B1563"/>
    <w:rsid w:val="005B5520"/>
    <w:rsid w:val="005B6DC2"/>
    <w:rsid w:val="005C4301"/>
    <w:rsid w:val="005D0218"/>
    <w:rsid w:val="005D57CE"/>
    <w:rsid w:val="005D5989"/>
    <w:rsid w:val="005D5BBF"/>
    <w:rsid w:val="005E1E11"/>
    <w:rsid w:val="005E7333"/>
    <w:rsid w:val="005F082B"/>
    <w:rsid w:val="005F552A"/>
    <w:rsid w:val="00600797"/>
    <w:rsid w:val="00601F6B"/>
    <w:rsid w:val="00606F13"/>
    <w:rsid w:val="00607CEE"/>
    <w:rsid w:val="00611986"/>
    <w:rsid w:val="006348FD"/>
    <w:rsid w:val="00636F81"/>
    <w:rsid w:val="00647879"/>
    <w:rsid w:val="00651665"/>
    <w:rsid w:val="006542EE"/>
    <w:rsid w:val="00657D0F"/>
    <w:rsid w:val="00666B72"/>
    <w:rsid w:val="00670346"/>
    <w:rsid w:val="0068708B"/>
    <w:rsid w:val="006B2DC8"/>
    <w:rsid w:val="006D0A98"/>
    <w:rsid w:val="006E3D09"/>
    <w:rsid w:val="006F342E"/>
    <w:rsid w:val="006F4F1B"/>
    <w:rsid w:val="006F6C90"/>
    <w:rsid w:val="0070450C"/>
    <w:rsid w:val="0072061C"/>
    <w:rsid w:val="00723827"/>
    <w:rsid w:val="0072413D"/>
    <w:rsid w:val="00731215"/>
    <w:rsid w:val="00731636"/>
    <w:rsid w:val="00733A7B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079D"/>
    <w:rsid w:val="007D3565"/>
    <w:rsid w:val="007D73BA"/>
    <w:rsid w:val="00802E2A"/>
    <w:rsid w:val="008069C6"/>
    <w:rsid w:val="00811C8A"/>
    <w:rsid w:val="00821470"/>
    <w:rsid w:val="00833E55"/>
    <w:rsid w:val="00854951"/>
    <w:rsid w:val="00863CB5"/>
    <w:rsid w:val="00897010"/>
    <w:rsid w:val="008A4550"/>
    <w:rsid w:val="008A58E5"/>
    <w:rsid w:val="008A7E1B"/>
    <w:rsid w:val="008B0F82"/>
    <w:rsid w:val="008B2B02"/>
    <w:rsid w:val="008C1F4F"/>
    <w:rsid w:val="008D10B8"/>
    <w:rsid w:val="008E2A6C"/>
    <w:rsid w:val="008E7A68"/>
    <w:rsid w:val="008F097A"/>
    <w:rsid w:val="008F6FE8"/>
    <w:rsid w:val="00917E2D"/>
    <w:rsid w:val="00921622"/>
    <w:rsid w:val="00933D75"/>
    <w:rsid w:val="009431E8"/>
    <w:rsid w:val="00950509"/>
    <w:rsid w:val="009562D8"/>
    <w:rsid w:val="00967AFF"/>
    <w:rsid w:val="00976F2A"/>
    <w:rsid w:val="00984862"/>
    <w:rsid w:val="00984948"/>
    <w:rsid w:val="00994F79"/>
    <w:rsid w:val="009A0621"/>
    <w:rsid w:val="009A10CD"/>
    <w:rsid w:val="009A11BB"/>
    <w:rsid w:val="009B38F5"/>
    <w:rsid w:val="009C0378"/>
    <w:rsid w:val="009E3084"/>
    <w:rsid w:val="009E6AE4"/>
    <w:rsid w:val="009F0490"/>
    <w:rsid w:val="00A3619E"/>
    <w:rsid w:val="00A42F08"/>
    <w:rsid w:val="00A44C97"/>
    <w:rsid w:val="00A53258"/>
    <w:rsid w:val="00A714B1"/>
    <w:rsid w:val="00A7522A"/>
    <w:rsid w:val="00A80B6F"/>
    <w:rsid w:val="00A96608"/>
    <w:rsid w:val="00A97C2B"/>
    <w:rsid w:val="00AA3499"/>
    <w:rsid w:val="00AA5658"/>
    <w:rsid w:val="00AA5DF3"/>
    <w:rsid w:val="00AB0A75"/>
    <w:rsid w:val="00AB1947"/>
    <w:rsid w:val="00AB24FF"/>
    <w:rsid w:val="00AB281B"/>
    <w:rsid w:val="00AB5FD9"/>
    <w:rsid w:val="00AC0567"/>
    <w:rsid w:val="00AC35EA"/>
    <w:rsid w:val="00AD0671"/>
    <w:rsid w:val="00AD2456"/>
    <w:rsid w:val="00AD691D"/>
    <w:rsid w:val="00AE31D7"/>
    <w:rsid w:val="00AF1137"/>
    <w:rsid w:val="00B062D9"/>
    <w:rsid w:val="00B26315"/>
    <w:rsid w:val="00B2746F"/>
    <w:rsid w:val="00B36FE1"/>
    <w:rsid w:val="00B449CF"/>
    <w:rsid w:val="00B44BE4"/>
    <w:rsid w:val="00B52A7F"/>
    <w:rsid w:val="00B56FDB"/>
    <w:rsid w:val="00B576CE"/>
    <w:rsid w:val="00B63571"/>
    <w:rsid w:val="00B649C2"/>
    <w:rsid w:val="00B7011B"/>
    <w:rsid w:val="00B74B5F"/>
    <w:rsid w:val="00B751A8"/>
    <w:rsid w:val="00B80B03"/>
    <w:rsid w:val="00B81FF2"/>
    <w:rsid w:val="00B82DAB"/>
    <w:rsid w:val="00B869C8"/>
    <w:rsid w:val="00B95994"/>
    <w:rsid w:val="00BA7C53"/>
    <w:rsid w:val="00BB33A2"/>
    <w:rsid w:val="00BB34CD"/>
    <w:rsid w:val="00BD186F"/>
    <w:rsid w:val="00BE3889"/>
    <w:rsid w:val="00BE72B0"/>
    <w:rsid w:val="00BE72C0"/>
    <w:rsid w:val="00BF19BD"/>
    <w:rsid w:val="00BF1B10"/>
    <w:rsid w:val="00BF5461"/>
    <w:rsid w:val="00C15045"/>
    <w:rsid w:val="00C162B6"/>
    <w:rsid w:val="00C25C17"/>
    <w:rsid w:val="00C2707B"/>
    <w:rsid w:val="00C27BA1"/>
    <w:rsid w:val="00C65F93"/>
    <w:rsid w:val="00C66467"/>
    <w:rsid w:val="00C72A4E"/>
    <w:rsid w:val="00C77C7D"/>
    <w:rsid w:val="00C803C4"/>
    <w:rsid w:val="00C8163D"/>
    <w:rsid w:val="00CA10B5"/>
    <w:rsid w:val="00CA2AC3"/>
    <w:rsid w:val="00CA37AF"/>
    <w:rsid w:val="00CA6FC1"/>
    <w:rsid w:val="00CB2DAD"/>
    <w:rsid w:val="00CB5368"/>
    <w:rsid w:val="00CC6184"/>
    <w:rsid w:val="00CD174E"/>
    <w:rsid w:val="00CD468A"/>
    <w:rsid w:val="00CE2C21"/>
    <w:rsid w:val="00CE56D6"/>
    <w:rsid w:val="00CF0896"/>
    <w:rsid w:val="00CF22FC"/>
    <w:rsid w:val="00CF363C"/>
    <w:rsid w:val="00CF6356"/>
    <w:rsid w:val="00CF74FF"/>
    <w:rsid w:val="00D1457C"/>
    <w:rsid w:val="00D20632"/>
    <w:rsid w:val="00D22022"/>
    <w:rsid w:val="00D22268"/>
    <w:rsid w:val="00D323EE"/>
    <w:rsid w:val="00D42903"/>
    <w:rsid w:val="00D46303"/>
    <w:rsid w:val="00D472F5"/>
    <w:rsid w:val="00D47D24"/>
    <w:rsid w:val="00D524C6"/>
    <w:rsid w:val="00D5555E"/>
    <w:rsid w:val="00D607EE"/>
    <w:rsid w:val="00D6539C"/>
    <w:rsid w:val="00D72490"/>
    <w:rsid w:val="00D724CB"/>
    <w:rsid w:val="00D7619F"/>
    <w:rsid w:val="00D773C3"/>
    <w:rsid w:val="00D872F1"/>
    <w:rsid w:val="00D91EED"/>
    <w:rsid w:val="00DB01F0"/>
    <w:rsid w:val="00DB3578"/>
    <w:rsid w:val="00DB73B6"/>
    <w:rsid w:val="00DC2A0F"/>
    <w:rsid w:val="00DC2AE9"/>
    <w:rsid w:val="00DD7975"/>
    <w:rsid w:val="00DE7F14"/>
    <w:rsid w:val="00DF217E"/>
    <w:rsid w:val="00E04961"/>
    <w:rsid w:val="00E14E90"/>
    <w:rsid w:val="00E240BE"/>
    <w:rsid w:val="00E27E29"/>
    <w:rsid w:val="00E479DA"/>
    <w:rsid w:val="00E51450"/>
    <w:rsid w:val="00E55E1F"/>
    <w:rsid w:val="00E64958"/>
    <w:rsid w:val="00E653A0"/>
    <w:rsid w:val="00E67FDF"/>
    <w:rsid w:val="00E744A9"/>
    <w:rsid w:val="00E7576C"/>
    <w:rsid w:val="00E77497"/>
    <w:rsid w:val="00E804EF"/>
    <w:rsid w:val="00E9241F"/>
    <w:rsid w:val="00EA6EFE"/>
    <w:rsid w:val="00EA7490"/>
    <w:rsid w:val="00EC4EB6"/>
    <w:rsid w:val="00ED1457"/>
    <w:rsid w:val="00ED1BAC"/>
    <w:rsid w:val="00ED3C45"/>
    <w:rsid w:val="00ED5966"/>
    <w:rsid w:val="00EE021B"/>
    <w:rsid w:val="00EE2557"/>
    <w:rsid w:val="00EE333A"/>
    <w:rsid w:val="00EE6ADF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E651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1A7331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8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87423E2-9EE7-41CD-9277-FF4824C2B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4</Pages>
  <Words>954</Words>
  <Characters>5438</Characters>
  <Application>Microsoft Office Word</Application>
  <DocSecurity>0</DocSecurity>
  <Lines>45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urat Deveci</cp:lastModifiedBy>
  <cp:revision>88</cp:revision>
  <cp:lastPrinted>2018-08-15T08:43:00Z</cp:lastPrinted>
  <dcterms:created xsi:type="dcterms:W3CDTF">2017-03-30T13:02:00Z</dcterms:created>
  <dcterms:modified xsi:type="dcterms:W3CDTF">2018-12-13T08:10:00Z</dcterms:modified>
</cp:coreProperties>
</file>